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42B31" w14:textId="7BEAE8E7" w:rsidR="008749D4" w:rsidRPr="00E66957" w:rsidRDefault="00E66957" w:rsidP="00E66957">
      <w:pPr>
        <w:spacing w:after="0" w:line="276" w:lineRule="auto"/>
        <w:jc w:val="center"/>
        <w:rPr>
          <w:b/>
          <w:sz w:val="40"/>
          <w:szCs w:val="40"/>
        </w:rPr>
      </w:pPr>
      <w:r w:rsidRPr="00E66957">
        <w:rPr>
          <w:b/>
          <w:sz w:val="40"/>
          <w:szCs w:val="40"/>
        </w:rPr>
        <w:t>APPLICATION FOR CREDIT ACCOUNT</w:t>
      </w:r>
    </w:p>
    <w:p w14:paraId="7DF5E85D" w14:textId="5169DD07" w:rsidR="00E66957" w:rsidRPr="00E66957" w:rsidRDefault="00E66957" w:rsidP="00E66957">
      <w:pPr>
        <w:spacing w:after="0" w:line="276" w:lineRule="auto"/>
        <w:jc w:val="center"/>
        <w:rPr>
          <w:b/>
          <w:color w:val="ED7D31" w:themeColor="accent2"/>
          <w:sz w:val="32"/>
          <w:szCs w:val="32"/>
        </w:rPr>
      </w:pPr>
      <w:r w:rsidRPr="00E66957">
        <w:rPr>
          <w:b/>
          <w:color w:val="ED7D31" w:themeColor="accent2"/>
          <w:sz w:val="40"/>
          <w:szCs w:val="40"/>
        </w:rPr>
        <w:t xml:space="preserve">- </w:t>
      </w:r>
      <w:r w:rsidR="00E52DB5">
        <w:rPr>
          <w:b/>
          <w:color w:val="ED7D31" w:themeColor="accent2"/>
          <w:sz w:val="40"/>
          <w:szCs w:val="40"/>
        </w:rPr>
        <w:t>Kraft Metals</w:t>
      </w:r>
      <w:r w:rsidRPr="00E66957">
        <w:rPr>
          <w:b/>
          <w:color w:val="ED7D31" w:themeColor="accent2"/>
          <w:sz w:val="32"/>
          <w:szCs w:val="32"/>
        </w:rPr>
        <w:t xml:space="preserve"> -</w:t>
      </w:r>
    </w:p>
    <w:p w14:paraId="03154A41" w14:textId="62CE527D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616398D" w14:textId="77777777" w:rsidTr="002D0ED3">
        <w:trPr>
          <w:trHeight w:val="567"/>
        </w:trPr>
        <w:tc>
          <w:tcPr>
            <w:tcW w:w="9016" w:type="dxa"/>
            <w:gridSpan w:val="2"/>
            <w:vAlign w:val="center"/>
          </w:tcPr>
          <w:p w14:paraId="50F730C1" w14:textId="264C8496" w:rsidR="00E66957" w:rsidRPr="00E66957" w:rsidRDefault="00E6695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USTOMER DETAILS</w:t>
            </w:r>
          </w:p>
        </w:tc>
      </w:tr>
      <w:tr w:rsidR="00E66957" w:rsidRPr="00E66957" w14:paraId="6B23787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F7F93B9" w14:textId="53337B8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name:</w:t>
            </w:r>
          </w:p>
        </w:tc>
        <w:tc>
          <w:tcPr>
            <w:tcW w:w="6327" w:type="dxa"/>
            <w:vAlign w:val="center"/>
          </w:tcPr>
          <w:p w14:paraId="0C531A4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FA3575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D27927" w14:textId="0DD00AA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077E9EE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951997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85B7B40" w14:textId="013515B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89438B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464A9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79CFF6" w14:textId="6C8EC2AD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3E2BE6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33067D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AAA3A12" w14:textId="42E37A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ype of company:</w:t>
            </w:r>
          </w:p>
        </w:tc>
        <w:tc>
          <w:tcPr>
            <w:tcW w:w="6327" w:type="dxa"/>
            <w:vAlign w:val="center"/>
          </w:tcPr>
          <w:p w14:paraId="1F82ACEB" w14:textId="403CEA07" w:rsidR="00E66957" w:rsidRPr="00E66957" w:rsidRDefault="00E669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Limited Company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Sole Trader  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 Partnership</w:t>
            </w:r>
          </w:p>
        </w:tc>
      </w:tr>
      <w:tr w:rsidR="00E66957" w:rsidRPr="00E66957" w14:paraId="093B84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755B11C" w14:textId="24BF36A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ration number:</w:t>
            </w:r>
          </w:p>
        </w:tc>
        <w:tc>
          <w:tcPr>
            <w:tcW w:w="6327" w:type="dxa"/>
            <w:vAlign w:val="center"/>
          </w:tcPr>
          <w:p w14:paraId="7D783FFB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7405B0E" w14:textId="77777777" w:rsidTr="00E66957">
        <w:trPr>
          <w:trHeight w:val="1021"/>
        </w:trPr>
        <w:tc>
          <w:tcPr>
            <w:tcW w:w="2689" w:type="dxa"/>
            <w:vAlign w:val="center"/>
          </w:tcPr>
          <w:p w14:paraId="404EE0CA" w14:textId="370F624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ered Office Address (if different from above)</w:t>
            </w:r>
          </w:p>
        </w:tc>
        <w:tc>
          <w:tcPr>
            <w:tcW w:w="6327" w:type="dxa"/>
            <w:vAlign w:val="center"/>
          </w:tcPr>
          <w:p w14:paraId="2D126F30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2E4D2B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A95E4C" w14:textId="3BCF65B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50936DB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19F062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F753430" w14:textId="1E7D7D5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Fax:</w:t>
            </w:r>
          </w:p>
        </w:tc>
        <w:tc>
          <w:tcPr>
            <w:tcW w:w="6327" w:type="dxa"/>
            <w:vAlign w:val="center"/>
          </w:tcPr>
          <w:p w14:paraId="2E5FF0A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19B5D4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CBB48A7" w14:textId="4F3E29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77DF03A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8649BC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0575221" w14:textId="1EB7E04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urchasing contact:</w:t>
            </w:r>
          </w:p>
        </w:tc>
        <w:tc>
          <w:tcPr>
            <w:tcW w:w="6327" w:type="dxa"/>
            <w:vAlign w:val="center"/>
          </w:tcPr>
          <w:p w14:paraId="30F678D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0EA268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8AEFE36" w14:textId="287C8F8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s contact:</w:t>
            </w:r>
          </w:p>
        </w:tc>
        <w:tc>
          <w:tcPr>
            <w:tcW w:w="6327" w:type="dxa"/>
            <w:vAlign w:val="center"/>
          </w:tcPr>
          <w:p w14:paraId="0C5B2D6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75816063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476896D0" w14:textId="77777777" w:rsidTr="00337526">
        <w:trPr>
          <w:trHeight w:val="567"/>
        </w:trPr>
        <w:tc>
          <w:tcPr>
            <w:tcW w:w="9016" w:type="dxa"/>
            <w:gridSpan w:val="2"/>
            <w:vAlign w:val="center"/>
          </w:tcPr>
          <w:p w14:paraId="1C4CBFD9" w14:textId="5C74522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sz w:val="32"/>
                <w:szCs w:val="32"/>
              </w:rPr>
              <w:br w:type="page"/>
            </w:r>
            <w:r w:rsidRPr="00E66957">
              <w:rPr>
                <w:b/>
                <w:sz w:val="32"/>
                <w:szCs w:val="32"/>
              </w:rPr>
              <w:t>TRADE REFERENCES</w:t>
            </w:r>
          </w:p>
        </w:tc>
      </w:tr>
      <w:tr w:rsidR="00E66957" w:rsidRPr="00E66957" w14:paraId="71FC12C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C82FFA" w14:textId="6C2A57D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1:</w:t>
            </w:r>
          </w:p>
        </w:tc>
        <w:tc>
          <w:tcPr>
            <w:tcW w:w="6327" w:type="dxa"/>
            <w:vAlign w:val="center"/>
          </w:tcPr>
          <w:p w14:paraId="6EE5690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CD8C8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E04DDF" w14:textId="3795D90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10183C9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A334EC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EDE92D9" w14:textId="1705A9F9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38F24AC2" w14:textId="77777777" w:rsidR="00E66957" w:rsidRDefault="00E66957">
            <w:pPr>
              <w:rPr>
                <w:sz w:val="24"/>
                <w:szCs w:val="24"/>
              </w:rPr>
            </w:pPr>
          </w:p>
          <w:p w14:paraId="7D0F040E" w14:textId="77777777" w:rsidR="00E66957" w:rsidRDefault="00E66957">
            <w:pPr>
              <w:rPr>
                <w:sz w:val="24"/>
                <w:szCs w:val="24"/>
              </w:rPr>
            </w:pPr>
          </w:p>
          <w:p w14:paraId="6E6D140C" w14:textId="77777777" w:rsidR="00E66957" w:rsidRDefault="00E66957">
            <w:pPr>
              <w:rPr>
                <w:sz w:val="24"/>
                <w:szCs w:val="24"/>
              </w:rPr>
            </w:pPr>
          </w:p>
          <w:p w14:paraId="3BB497E0" w14:textId="441B8293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68C53AD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1050E7" w14:textId="744A0CE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64FC852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DEAB9E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AAB8A31" w14:textId="4BF5712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61E15E4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8ED415F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D32AA51" w14:textId="50E334B7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mail:</w:t>
            </w:r>
          </w:p>
        </w:tc>
        <w:tc>
          <w:tcPr>
            <w:tcW w:w="6327" w:type="dxa"/>
            <w:vAlign w:val="center"/>
          </w:tcPr>
          <w:p w14:paraId="4BBCE6C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552408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2D1ED13" w14:textId="7F5BA03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2:</w:t>
            </w:r>
          </w:p>
        </w:tc>
        <w:tc>
          <w:tcPr>
            <w:tcW w:w="6327" w:type="dxa"/>
            <w:vAlign w:val="center"/>
          </w:tcPr>
          <w:p w14:paraId="4A80ABF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102096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542B514" w14:textId="2633ABE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0B29788A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1046F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52A346B" w14:textId="5317DBE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5760133" w14:textId="77777777" w:rsidR="00E66957" w:rsidRDefault="00E66957">
            <w:pPr>
              <w:rPr>
                <w:sz w:val="24"/>
                <w:szCs w:val="24"/>
              </w:rPr>
            </w:pPr>
          </w:p>
          <w:p w14:paraId="64598EAC" w14:textId="77777777" w:rsidR="00E66957" w:rsidRDefault="00E66957">
            <w:pPr>
              <w:rPr>
                <w:sz w:val="24"/>
                <w:szCs w:val="24"/>
              </w:rPr>
            </w:pPr>
          </w:p>
          <w:p w14:paraId="0F4CB137" w14:textId="77777777" w:rsidR="00E66957" w:rsidRDefault="00E66957">
            <w:pPr>
              <w:rPr>
                <w:sz w:val="24"/>
                <w:szCs w:val="24"/>
              </w:rPr>
            </w:pPr>
          </w:p>
          <w:p w14:paraId="3F29A0F2" w14:textId="5AC33ECA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93C4820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E33D545" w14:textId="0B1AD53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15898E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0CF0C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517D21A" w14:textId="13E546B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0DE40CE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CC680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A2086F3" w14:textId="6D22FF21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1CE5C53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0C3738B1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62AF5096" w14:textId="77777777" w:rsidTr="00372595">
        <w:trPr>
          <w:trHeight w:val="567"/>
        </w:trPr>
        <w:tc>
          <w:tcPr>
            <w:tcW w:w="9016" w:type="dxa"/>
            <w:gridSpan w:val="2"/>
            <w:vAlign w:val="center"/>
          </w:tcPr>
          <w:p w14:paraId="39F40D4F" w14:textId="44B4635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b/>
                <w:sz w:val="32"/>
                <w:szCs w:val="32"/>
              </w:rPr>
              <w:t>BANK DETAILS</w:t>
            </w:r>
          </w:p>
        </w:tc>
      </w:tr>
      <w:tr w:rsidR="00E66957" w:rsidRPr="00E66957" w14:paraId="2408FA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887C7C5" w14:textId="2694788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ank name:</w:t>
            </w:r>
          </w:p>
        </w:tc>
        <w:tc>
          <w:tcPr>
            <w:tcW w:w="6327" w:type="dxa"/>
            <w:vAlign w:val="center"/>
          </w:tcPr>
          <w:p w14:paraId="0C07D87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0D93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2C5C1D4" w14:textId="344D7C2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6327" w:type="dxa"/>
            <w:vAlign w:val="center"/>
          </w:tcPr>
          <w:p w14:paraId="27A9E04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E09C6CC" w14:textId="77777777" w:rsidTr="00E66957">
        <w:trPr>
          <w:trHeight w:val="567"/>
        </w:trPr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124C3E2D" w14:textId="7D3F76A8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 number:</w:t>
            </w:r>
          </w:p>
        </w:tc>
        <w:tc>
          <w:tcPr>
            <w:tcW w:w="6327" w:type="dxa"/>
            <w:tcBorders>
              <w:bottom w:val="single" w:sz="4" w:space="0" w:color="auto"/>
            </w:tcBorders>
            <w:vAlign w:val="center"/>
          </w:tcPr>
          <w:p w14:paraId="11F9FA7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E19101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876A" w14:textId="1A287B5C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ort code:</w:t>
            </w:r>
          </w:p>
        </w:tc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0B5F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3D868A22" w14:textId="77777777" w:rsidR="00E66957" w:rsidRDefault="00E66957"/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C558596" w14:textId="77777777" w:rsidTr="00E66957">
        <w:trPr>
          <w:trHeight w:val="1701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8C84" w14:textId="3B2D05C4" w:rsidR="00E66957" w:rsidRPr="00E66957" w:rsidRDefault="00E66957">
            <w:pPr>
              <w:rPr>
                <w:i/>
                <w:sz w:val="24"/>
                <w:szCs w:val="24"/>
              </w:rPr>
            </w:pPr>
            <w:r w:rsidRPr="00E66957">
              <w:rPr>
                <w:i/>
                <w:sz w:val="24"/>
                <w:szCs w:val="24"/>
              </w:rPr>
              <w:t xml:space="preserve">I hereby authorise 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>-</w:t>
            </w:r>
            <w:r w:rsidR="00E52DB5">
              <w:rPr>
                <w:i/>
                <w:color w:val="ED7D31" w:themeColor="accent2"/>
                <w:sz w:val="24"/>
                <w:szCs w:val="24"/>
              </w:rPr>
              <w:t>Kraft Metals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 xml:space="preserve">- </w:t>
            </w:r>
            <w:r w:rsidRPr="00E66957">
              <w:rPr>
                <w:i/>
                <w:sz w:val="24"/>
                <w:szCs w:val="24"/>
              </w:rPr>
              <w:t xml:space="preserve">to obtain references from the above, as and when appropriate. I agree to abide by the Terms and Conditions as set out by 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>-</w:t>
            </w:r>
            <w:r w:rsidR="00E52DB5">
              <w:rPr>
                <w:i/>
                <w:color w:val="ED7D31" w:themeColor="accent2"/>
                <w:sz w:val="24"/>
                <w:szCs w:val="24"/>
              </w:rPr>
              <w:t xml:space="preserve">Kraft Metals </w:t>
            </w:r>
            <w:r w:rsidRPr="00E66957">
              <w:rPr>
                <w:i/>
                <w:sz w:val="24"/>
                <w:szCs w:val="24"/>
              </w:rPr>
              <w:t>which include that all invoices are due to be paid within 30 days from the date of invoice, and that a Purchase Order must be given for services rendered.</w:t>
            </w:r>
          </w:p>
        </w:tc>
      </w:tr>
      <w:tr w:rsidR="00E66957" w:rsidRPr="00E66957" w14:paraId="7D8490E2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0DB22766" w14:textId="3C8E333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igned:</w:t>
            </w:r>
          </w:p>
        </w:tc>
        <w:tc>
          <w:tcPr>
            <w:tcW w:w="6327" w:type="dxa"/>
            <w:tcBorders>
              <w:top w:val="single" w:sz="4" w:space="0" w:color="auto"/>
            </w:tcBorders>
            <w:vAlign w:val="center"/>
          </w:tcPr>
          <w:p w14:paraId="3487BC46" w14:textId="77777777" w:rsidR="00E66957" w:rsidRDefault="00E66957">
            <w:pPr>
              <w:rPr>
                <w:sz w:val="24"/>
                <w:szCs w:val="24"/>
              </w:rPr>
            </w:pPr>
          </w:p>
          <w:p w14:paraId="20257366" w14:textId="77777777" w:rsidR="00E66957" w:rsidRDefault="00E66957">
            <w:pPr>
              <w:rPr>
                <w:sz w:val="24"/>
                <w:szCs w:val="24"/>
              </w:rPr>
            </w:pPr>
          </w:p>
          <w:p w14:paraId="4DD3B520" w14:textId="77777777" w:rsidR="00E66957" w:rsidRDefault="00E66957">
            <w:pPr>
              <w:rPr>
                <w:sz w:val="24"/>
                <w:szCs w:val="24"/>
              </w:rPr>
            </w:pPr>
          </w:p>
          <w:p w14:paraId="069E2F2D" w14:textId="57C8CFAB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FC7DCB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401EE2B" w14:textId="68B360F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rinted name:</w:t>
            </w:r>
          </w:p>
        </w:tc>
        <w:tc>
          <w:tcPr>
            <w:tcW w:w="6327" w:type="dxa"/>
            <w:vAlign w:val="center"/>
          </w:tcPr>
          <w:p w14:paraId="291AAF6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90F059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415956D" w14:textId="4EDE5EF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6327" w:type="dxa"/>
            <w:vAlign w:val="center"/>
          </w:tcPr>
          <w:p w14:paraId="3B12533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5FF56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36CDB6E" w14:textId="46EE555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Date:</w:t>
            </w:r>
          </w:p>
        </w:tc>
        <w:tc>
          <w:tcPr>
            <w:tcW w:w="6327" w:type="dxa"/>
            <w:vAlign w:val="center"/>
          </w:tcPr>
          <w:p w14:paraId="122AFB8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203F6C11" w14:textId="49E5CE4A" w:rsidR="00E66957" w:rsidRDefault="00E66957"/>
    <w:sectPr w:rsidR="00E66957" w:rsidSect="00E6695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DC6F6" w14:textId="77777777" w:rsidR="001107B1" w:rsidRDefault="001107B1" w:rsidP="00E66957">
      <w:pPr>
        <w:spacing w:after="0" w:line="240" w:lineRule="auto"/>
      </w:pPr>
      <w:r>
        <w:separator/>
      </w:r>
    </w:p>
  </w:endnote>
  <w:endnote w:type="continuationSeparator" w:id="0">
    <w:p w14:paraId="7AB48023" w14:textId="77777777" w:rsidR="001107B1" w:rsidRDefault="001107B1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D44D9" w14:textId="77777777" w:rsidR="00E52DB5" w:rsidRDefault="00E52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30279" w14:textId="733AF8A9" w:rsidR="00E66957" w:rsidRPr="00E66957" w:rsidRDefault="00E52DB5" w:rsidP="00E66957">
    <w:pPr>
      <w:pStyle w:val="Footer"/>
      <w:jc w:val="center"/>
      <w:rPr>
        <w:color w:val="ED7D31" w:themeColor="accent2"/>
      </w:rPr>
    </w:pPr>
    <w:r>
      <w:rPr>
        <w:color w:val="ED7D31" w:themeColor="accent2"/>
      </w:rPr>
      <w:t xml:space="preserve">Kraft Metals </w:t>
    </w:r>
    <w:r w:rsidR="00E66957" w:rsidRPr="00E66957">
      <w:rPr>
        <w:color w:val="ED7D31" w:themeColor="accent2"/>
      </w:rPr>
      <w:t xml:space="preserve"> – </w:t>
    </w:r>
    <w:r>
      <w:rPr>
        <w:color w:val="ED7D31" w:themeColor="accent2"/>
      </w:rPr>
      <w:t>2B Old Racecourse Road, L31 8BU</w:t>
    </w:r>
    <w:r w:rsidR="00E66957" w:rsidRPr="00E66957">
      <w:rPr>
        <w:color w:val="ED7D31" w:themeColor="accent2"/>
      </w:rPr>
      <w:t xml:space="preserve"> – </w:t>
    </w:r>
    <w:r>
      <w:rPr>
        <w:color w:val="ED7D31" w:themeColor="accent2"/>
      </w:rPr>
      <w:t>01515264777</w:t>
    </w:r>
  </w:p>
  <w:p w14:paraId="56BFEFA5" w14:textId="77777777" w:rsidR="00E66957" w:rsidRDefault="00E669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69B95" w14:textId="77777777" w:rsidR="00E52DB5" w:rsidRDefault="00E52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3478A" w14:textId="77777777" w:rsidR="001107B1" w:rsidRDefault="001107B1" w:rsidP="00E66957">
      <w:pPr>
        <w:spacing w:after="0" w:line="240" w:lineRule="auto"/>
      </w:pPr>
      <w:r>
        <w:separator/>
      </w:r>
    </w:p>
  </w:footnote>
  <w:footnote w:type="continuationSeparator" w:id="0">
    <w:p w14:paraId="7820FDB7" w14:textId="77777777" w:rsidR="001107B1" w:rsidRDefault="001107B1" w:rsidP="00E669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AFAEB" w14:textId="77777777" w:rsidR="00E52DB5" w:rsidRDefault="00E52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C32B9" w14:textId="77777777" w:rsidR="00E52DB5" w:rsidRDefault="00E52D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28BEA" w14:textId="77777777" w:rsidR="00E52DB5" w:rsidRDefault="00E52D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AUAphuZCiwAAAA="/>
  </w:docVars>
  <w:rsids>
    <w:rsidRoot w:val="00E66957"/>
    <w:rsid w:val="001107B1"/>
    <w:rsid w:val="00192D10"/>
    <w:rsid w:val="007D54BF"/>
    <w:rsid w:val="008749D4"/>
    <w:rsid w:val="00E52DB5"/>
    <w:rsid w:val="00E6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pplication Form</dc:title>
  <dc:subject/>
  <dc:creator>Glen Morgan</dc:creator>
  <cp:keywords/>
  <dc:description/>
  <cp:lastModifiedBy>Nathan Phillips</cp:lastModifiedBy>
  <cp:revision>2</cp:revision>
  <dcterms:created xsi:type="dcterms:W3CDTF">2026-05-18T15:03:00Z</dcterms:created>
  <dcterms:modified xsi:type="dcterms:W3CDTF">2026-05-18T15:03:00Z</dcterms:modified>
</cp:coreProperties>
</file>